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8ED64" w14:textId="77777777" w:rsidR="000E483A" w:rsidRDefault="000E483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Mark Berry, Sandra Griffith, and Juan Carlos are seniors at 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>Florida Tech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 University, majoring in industrial technology with a 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>quality emphasis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>. All three hope to be quality directors after graduation.  “I am going to use the Kaizen approach when I graduat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and land my first job,” said Mark. “It’s simple, easy to use, 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>and effective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.”  “Not me,” replied Sandra. “I like the Six Sigma approach.”  “I’m not going to use either of them,” said Juan. “I’m going 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>to make</w:t>
      </w: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 myself a master list of improvement strategies and use whatever is best for the individual situation.” </w:t>
      </w:r>
    </w:p>
    <w:p w14:paraId="40EFCF91" w14:textId="2B5B5C19" w:rsidR="00D15BD5" w:rsidRPr="000E483A" w:rsidRDefault="000E483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0E483A">
        <w:rPr>
          <w:rFonts w:ascii="Times New Roman" w:hAnsi="Times New Roman" w:cs="Times New Roman"/>
          <w:i/>
          <w:iCs/>
          <w:sz w:val="24"/>
          <w:szCs w:val="24"/>
        </w:rPr>
        <w:t xml:space="preserve"> Join their debate. What approach do you think is best for promoting continual improvement, and why? </w:t>
      </w:r>
    </w:p>
    <w:sectPr w:rsidR="00D15BD5" w:rsidRPr="000E48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Q0NTIyM7MwMjdW0lEKTi0uzszPAykwrAUAG+h8KCwAAAA="/>
  </w:docVars>
  <w:rsids>
    <w:rsidRoot w:val="000E483A"/>
    <w:rsid w:val="000E483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35489"/>
  <w15:chartTrackingRefBased/>
  <w15:docId w15:val="{916780A5-D9DE-4745-8DB0-A96D4B4BD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2T16:25:00Z</dcterms:created>
  <dcterms:modified xsi:type="dcterms:W3CDTF">2022-03-02T16:26:00Z</dcterms:modified>
</cp:coreProperties>
</file>